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01EAA" w14:textId="6509A525" w:rsidR="00C65583" w:rsidRDefault="00C65583" w:rsidP="00C65583">
      <w:pPr>
        <w:pStyle w:val="NoSpacing"/>
      </w:pPr>
      <w:r>
        <w:t xml:space="preserve">Translation for item </w:t>
      </w:r>
      <w:r>
        <w:rPr>
          <w:rFonts w:ascii="Arial" w:hAnsi="Arial" w:cs="Arial"/>
          <w:sz w:val="20"/>
          <w:szCs w:val="20"/>
        </w:rPr>
        <w:t>10864</w:t>
      </w:r>
      <w:r>
        <w:rPr>
          <w:rFonts w:ascii="Arial" w:hAnsi="Arial" w:cs="Arial"/>
          <w:sz w:val="20"/>
          <w:szCs w:val="20"/>
        </w:rPr>
        <w:t xml:space="preserve"> by Angelica S Ramos 07/06/2021</w:t>
      </w:r>
    </w:p>
    <w:p w14:paraId="28D77AD1" w14:textId="3E116411" w:rsidR="00C65583" w:rsidRDefault="00C65583" w:rsidP="00C65583">
      <w:pPr>
        <w:pStyle w:val="NoSpacing"/>
      </w:pPr>
      <w:r>
        <w:rPr>
          <w:noProof/>
        </w:rPr>
        <w:drawing>
          <wp:inline distT="0" distB="0" distL="0" distR="0" wp14:anchorId="4912CC9B" wp14:editId="7E26CECC">
            <wp:extent cx="5931535" cy="7616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1535" cy="7616190"/>
                    </a:xfrm>
                    <a:prstGeom prst="rect">
                      <a:avLst/>
                    </a:prstGeom>
                    <a:noFill/>
                    <a:ln>
                      <a:noFill/>
                    </a:ln>
                  </pic:spPr>
                </pic:pic>
              </a:graphicData>
            </a:graphic>
          </wp:inline>
        </w:drawing>
      </w:r>
    </w:p>
    <w:p w14:paraId="4641F924" w14:textId="77777777" w:rsidR="00C65583" w:rsidRPr="00C65583" w:rsidRDefault="00C65583" w:rsidP="00C65583">
      <w:pPr>
        <w:shd w:val="clear" w:color="auto" w:fill="FFFFFF"/>
        <w:spacing w:after="90" w:line="240" w:lineRule="auto"/>
        <w:rPr>
          <w:rFonts w:ascii="Arial" w:eastAsia="Times New Roman" w:hAnsi="Arial" w:cs="Arial"/>
          <w:sz w:val="24"/>
          <w:szCs w:val="24"/>
        </w:rPr>
      </w:pPr>
      <w:proofErr w:type="spellStart"/>
      <w:r w:rsidRPr="00C65583">
        <w:rPr>
          <w:rFonts w:ascii="Arial" w:eastAsia="Times New Roman" w:hAnsi="Arial" w:cs="Arial"/>
          <w:sz w:val="24"/>
          <w:szCs w:val="24"/>
        </w:rPr>
        <w:t>Defensoria_Peru</w:t>
      </w:r>
      <w:proofErr w:type="spellEnd"/>
      <w:r w:rsidRPr="00C65583">
        <w:rPr>
          <w:rFonts w:ascii="Arial" w:eastAsia="Times New Roman" w:hAnsi="Arial" w:cs="Arial"/>
          <w:sz w:val="24"/>
          <w:szCs w:val="24"/>
        </w:rPr>
        <w:t xml:space="preserve"> Twitter Account</w:t>
      </w:r>
    </w:p>
    <w:p w14:paraId="6BFFAD65" w14:textId="77777777" w:rsidR="00C65583" w:rsidRPr="00C65583" w:rsidRDefault="00C65583" w:rsidP="00C65583">
      <w:pPr>
        <w:shd w:val="clear" w:color="auto" w:fill="FFFFFF"/>
        <w:spacing w:after="0" w:line="240" w:lineRule="auto"/>
        <w:rPr>
          <w:rFonts w:ascii="Arial" w:eastAsia="Times New Roman" w:hAnsi="Arial" w:cs="Arial"/>
          <w:sz w:val="24"/>
          <w:szCs w:val="24"/>
        </w:rPr>
      </w:pPr>
      <w:r w:rsidRPr="00C65583">
        <w:rPr>
          <w:rFonts w:ascii="Arial" w:eastAsia="Times New Roman" w:hAnsi="Arial" w:cs="Arial"/>
          <w:sz w:val="24"/>
          <w:szCs w:val="24"/>
        </w:rPr>
        <w:lastRenderedPageBreak/>
        <w:t>#COVID_19 It is necessary to evaluate a special financial subsidy for the staff of the @INPEgob. They have been working tirelessly in prisons in the midst of a health crisis caused by #coronavirus. Their efforts also deserve national recognition. #EstadoDeEmergencia</w:t>
      </w:r>
    </w:p>
    <w:p w14:paraId="3C38C208" w14:textId="4AABFB4B" w:rsidR="00C65583" w:rsidRDefault="00C65583" w:rsidP="00C65583">
      <w:pPr>
        <w:pStyle w:val="NoSpacing"/>
      </w:pPr>
    </w:p>
    <w:p w14:paraId="42D452F9" w14:textId="667FF56B" w:rsidR="00C65583" w:rsidRDefault="00C65583" w:rsidP="00C65583">
      <w:pPr>
        <w:pStyle w:val="NoSpacing"/>
      </w:pPr>
    </w:p>
    <w:p w14:paraId="55F6F757" w14:textId="73D57286" w:rsidR="00C65583" w:rsidRDefault="00C65583" w:rsidP="00C65583">
      <w:pPr>
        <w:pStyle w:val="NoSpacing"/>
      </w:pPr>
      <w:proofErr w:type="spellStart"/>
      <w:r>
        <w:t>Defensoria</w:t>
      </w:r>
      <w:proofErr w:type="spellEnd"/>
      <w:r>
        <w:t xml:space="preserve"> Peru </w:t>
      </w:r>
    </w:p>
    <w:p w14:paraId="5E9771FE" w14:textId="6D7B846C" w:rsidR="00C65583" w:rsidRDefault="00C65583" w:rsidP="00C65583">
      <w:pPr>
        <w:pStyle w:val="NoSpacing"/>
      </w:pPr>
      <w:r>
        <w:t xml:space="preserve">#COVID-19 cases of coronavirus in jails have put 11 thousand jobs at risk likewise it is putting the 97 thousand inmates at risk because the jails are overcrowded. Urgent measures must be taken to protect them from possible infection. </w:t>
      </w:r>
    </w:p>
    <w:p w14:paraId="36940E88" w14:textId="68FE5570" w:rsidR="00C65583" w:rsidRDefault="00C65583" w:rsidP="00C65583">
      <w:pPr>
        <w:pStyle w:val="NoSpacing"/>
      </w:pPr>
    </w:p>
    <w:p w14:paraId="0020A852" w14:textId="19EE9F90" w:rsidR="00C65583" w:rsidRDefault="00C65583" w:rsidP="00C65583">
      <w:pPr>
        <w:pStyle w:val="NoSpacing"/>
      </w:pPr>
      <w:r>
        <w:t>The INPE informs that in some jails some inmates have contracted COVID-19</w:t>
      </w:r>
    </w:p>
    <w:p w14:paraId="5ED4E9DA" w14:textId="291C326E" w:rsidR="00C65583" w:rsidRDefault="00C65583" w:rsidP="00C65583">
      <w:pPr>
        <w:pStyle w:val="NoSpacing"/>
      </w:pPr>
    </w:p>
    <w:p w14:paraId="39C75E75" w14:textId="77777777" w:rsidR="00C65583" w:rsidRDefault="00C65583" w:rsidP="00C65583">
      <w:pPr>
        <w:pStyle w:val="NoSpacing"/>
      </w:pPr>
    </w:p>
    <w:sectPr w:rsidR="00C655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YxNDUxMjcyMjNV0lEKTi0uzszPAykwrAUAU7OjMSwAAAA="/>
  </w:docVars>
  <w:rsids>
    <w:rsidRoot w:val="00C65583"/>
    <w:rsid w:val="00C65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77C87"/>
  <w15:chartTrackingRefBased/>
  <w15:docId w15:val="{7B2433C9-F282-4FB1-A84F-FE0CB4092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655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438704">
      <w:bodyDiv w:val="1"/>
      <w:marLeft w:val="0"/>
      <w:marRight w:val="0"/>
      <w:marTop w:val="0"/>
      <w:marBottom w:val="0"/>
      <w:divBdr>
        <w:top w:val="none" w:sz="0" w:space="0" w:color="auto"/>
        <w:left w:val="none" w:sz="0" w:space="0" w:color="auto"/>
        <w:bottom w:val="none" w:sz="0" w:space="0" w:color="auto"/>
        <w:right w:val="none" w:sz="0" w:space="0" w:color="auto"/>
      </w:divBdr>
      <w:divsChild>
        <w:div w:id="1485198552">
          <w:marLeft w:val="0"/>
          <w:marRight w:val="0"/>
          <w:marTop w:val="0"/>
          <w:marBottom w:val="90"/>
          <w:divBdr>
            <w:top w:val="none" w:sz="0" w:space="0" w:color="auto"/>
            <w:left w:val="none" w:sz="0" w:space="0" w:color="auto"/>
            <w:bottom w:val="none" w:sz="0" w:space="0" w:color="auto"/>
            <w:right w:val="none" w:sz="0" w:space="0" w:color="auto"/>
          </w:divBdr>
        </w:div>
        <w:div w:id="1262461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103</Words>
  <Characters>5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amos</dc:creator>
  <cp:keywords/>
  <dc:description/>
  <cp:lastModifiedBy>sara ramos</cp:lastModifiedBy>
  <cp:revision>1</cp:revision>
  <dcterms:created xsi:type="dcterms:W3CDTF">2021-07-06T16:43:00Z</dcterms:created>
  <dcterms:modified xsi:type="dcterms:W3CDTF">2021-07-06T17:01:00Z</dcterms:modified>
</cp:coreProperties>
</file>